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65FF87D0" w:rsidR="00501BEB" w:rsidRDefault="00A63CED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221AF71F" wp14:editId="12107A67">
                <wp:simplePos x="0" y="0"/>
                <wp:positionH relativeFrom="column">
                  <wp:posOffset>4457700</wp:posOffset>
                </wp:positionH>
                <wp:positionV relativeFrom="paragraph">
                  <wp:posOffset>500062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0BC730B" w14:textId="77777777" w:rsidR="003036AB" w:rsidRPr="005C3429" w:rsidRDefault="003036AB" w:rsidP="003036AB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1AF71F" id="Rectangle 1054525248" o:spid="_x0000_s1026" style="position:absolute;margin-left:351pt;margin-top:393.7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" filled="f" stroked="f">
                <v:textbox inset="2.53958mm,1.2694mm,2.53958mm,1.2694mm">
                  <w:txbxContent>
                    <w:p w14:paraId="10BC730B" w14:textId="77777777" w:rsidR="003036AB" w:rsidRPr="005C3429" w:rsidRDefault="003036AB" w:rsidP="003036AB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  <w:r w:rsidR="001F6087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1D0F0EF1" wp14:editId="52A685C4">
                <wp:simplePos x="0" y="0"/>
                <wp:positionH relativeFrom="column">
                  <wp:posOffset>4181475</wp:posOffset>
                </wp:positionH>
                <wp:positionV relativeFrom="paragraph">
                  <wp:posOffset>1552575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CC9A80F" w14:textId="77777777" w:rsidR="001F6087" w:rsidRPr="0082729D" w:rsidRDefault="001F6087" w:rsidP="001F6087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259FC3"/>
                                <w:sz w:val="84"/>
                                <w:szCs w:val="84"/>
                              </w:rPr>
                            </w:pPr>
                            <w:r w:rsidRPr="0082729D">
                              <w:rPr>
                                <w:rFonts w:ascii="Hero Junior Super" w:eastAsia="Hero Junior Super" w:hAnsi="Hero Junior Super" w:cs="Hero Junior Super"/>
                                <w:color w:val="259FC3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0F0EF1" id="Rectangle 7" o:spid="_x0000_s1027" style="position:absolute;margin-left:329.25pt;margin-top:122.2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" filled="f" stroked="f">
                <v:textbox inset="2.53958mm,1.2694mm,2.53958mm,1.2694mm">
                  <w:txbxContent>
                    <w:p w14:paraId="3CC9A80F" w14:textId="77777777" w:rsidR="001F6087" w:rsidRPr="0082729D" w:rsidRDefault="001F6087" w:rsidP="001F6087">
                      <w:pPr>
                        <w:spacing w:line="258" w:lineRule="auto"/>
                        <w:jc w:val="center"/>
                        <w:textDirection w:val="btLr"/>
                        <w:rPr>
                          <w:color w:val="259FC3"/>
                          <w:sz w:val="84"/>
                          <w:szCs w:val="84"/>
                        </w:rPr>
                      </w:pPr>
                      <w:r w:rsidRPr="0082729D">
                        <w:rPr>
                          <w:rFonts w:ascii="Hero Junior Super" w:eastAsia="Hero Junior Super" w:hAnsi="Hero Junior Super" w:cs="Hero Junior Super"/>
                          <w:color w:val="259FC3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893120" w14:textId="77777777" w:rsidR="00074417" w:rsidRDefault="00074417" w:rsidP="00B6374C">
      <w:pPr>
        <w:spacing w:after="0" w:line="240" w:lineRule="auto"/>
      </w:pPr>
      <w:r>
        <w:separator/>
      </w:r>
    </w:p>
  </w:endnote>
  <w:endnote w:type="continuationSeparator" w:id="0">
    <w:p w14:paraId="48E73108" w14:textId="77777777" w:rsidR="00074417" w:rsidRDefault="00074417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639FA860-AD36-4156-A112-73877C01A985}"/>
    <w:embedItalic r:id="rId2" w:fontKey="{D6F92E18-A47C-4A45-983A-F8347D8D52CE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9DFA8718-A09B-466A-A5D1-6985B0FC2263}"/>
    <w:embedItalic r:id="rId4" w:fontKey="{5FB67214-7217-4E21-81D8-DC256C8A3CE2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42E7A0BD-5929-4B7F-83B8-47C57E2050A6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3E141B" w14:textId="77777777" w:rsidR="00074417" w:rsidRDefault="00074417" w:rsidP="00B6374C">
      <w:pPr>
        <w:spacing w:after="0" w:line="240" w:lineRule="auto"/>
      </w:pPr>
      <w:r>
        <w:separator/>
      </w:r>
    </w:p>
  </w:footnote>
  <w:footnote w:type="continuationSeparator" w:id="0">
    <w:p w14:paraId="672FBB60" w14:textId="77777777" w:rsidR="00074417" w:rsidRDefault="00074417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4FAEF700" w:rsidR="00B6374C" w:rsidRDefault="00000000">
    <w:pPr>
      <w:pStyle w:val="Header"/>
    </w:pPr>
    <w:r>
      <w:rPr>
        <w:noProof/>
      </w:rPr>
      <w:pict w14:anchorId="06469E6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4" o:spid="_x0000_s1032" type="#_x0000_t75" style="position:absolute;margin-left:0;margin-top:0;width:11in;height:612.25pt;z-index:-251657216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19462FF2" w:rsidR="00B6374C" w:rsidRDefault="00A63CED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F3C118D" wp14:editId="4669B7FF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10043264" cy="7753350"/>
          <wp:effectExtent l="0" t="0" r="0" b="0"/>
          <wp:wrapNone/>
          <wp:docPr id="26760556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304" cy="7762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0F5F0AD6" w:rsidR="00B6374C" w:rsidRDefault="00000000">
    <w:pPr>
      <w:pStyle w:val="Header"/>
    </w:pPr>
    <w:r>
      <w:rPr>
        <w:noProof/>
      </w:rPr>
      <w:pict w14:anchorId="4C2F5A7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3" o:spid="_x0000_s1031" type="#_x0000_t75" style="position:absolute;margin-left:0;margin-top:0;width:11in;height:612.25pt;z-index:-251658240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01231"/>
    <w:rsid w:val="00074417"/>
    <w:rsid w:val="001F6087"/>
    <w:rsid w:val="002622AF"/>
    <w:rsid w:val="003036AB"/>
    <w:rsid w:val="00344B93"/>
    <w:rsid w:val="004307AB"/>
    <w:rsid w:val="00501BEB"/>
    <w:rsid w:val="00A63CED"/>
    <w:rsid w:val="00A87FD7"/>
    <w:rsid w:val="00B03B70"/>
    <w:rsid w:val="00B6374C"/>
    <w:rsid w:val="00B80372"/>
    <w:rsid w:val="00BB72D6"/>
    <w:rsid w:val="00D46EFE"/>
    <w:rsid w:val="00E17FB8"/>
    <w:rsid w:val="00E268BF"/>
    <w:rsid w:val="00E35933"/>
    <w:rsid w:val="00E76026"/>
    <w:rsid w:val="00FE6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8</cp:revision>
  <dcterms:created xsi:type="dcterms:W3CDTF">2022-12-16T20:39:00Z</dcterms:created>
  <dcterms:modified xsi:type="dcterms:W3CDTF">2025-11-21T13:26:00Z</dcterms:modified>
</cp:coreProperties>
</file>